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06FBC" w14:textId="4EA622CE" w:rsidR="001977AE" w:rsidRPr="006752F8" w:rsidRDefault="0078717E" w:rsidP="001977AE">
      <w:pPr>
        <w:widowControl w:val="0"/>
        <w:autoSpaceDE w:val="0"/>
        <w:autoSpaceDN w:val="0"/>
        <w:adjustRightInd w:val="0"/>
        <w:rPr>
          <w:rFonts w:ascii="Helvetica Neue" w:hAnsi="Helvetica Neue" w:cs="Calibri"/>
          <w:sz w:val="40"/>
          <w:szCs w:val="40"/>
        </w:rPr>
      </w:pPr>
      <w:r w:rsidRPr="006752F8">
        <w:rPr>
          <w:rFonts w:ascii="Helvetica Neue" w:hAnsi="Helvetica Neue" w:cs="Calibri"/>
          <w:sz w:val="40"/>
          <w:szCs w:val="40"/>
        </w:rPr>
        <w:t>CRITICAL PERSPECTIVES ON VIOLENCE</w:t>
      </w:r>
    </w:p>
    <w:p w14:paraId="281B21C4" w14:textId="79895011" w:rsidR="001977AE" w:rsidRPr="006752F8" w:rsidRDefault="000543AC" w:rsidP="001977AE">
      <w:pPr>
        <w:widowControl w:val="0"/>
        <w:autoSpaceDE w:val="0"/>
        <w:autoSpaceDN w:val="0"/>
        <w:adjustRightInd w:val="0"/>
        <w:rPr>
          <w:rFonts w:ascii="Helvetica Neue" w:hAnsi="Helvetica Neue" w:cs="Calibri"/>
          <w:sz w:val="40"/>
          <w:szCs w:val="40"/>
        </w:rPr>
      </w:pPr>
      <w:r>
        <w:rPr>
          <w:rFonts w:ascii="Helvetica Neue" w:hAnsi="Helvetica Neue" w:cs="Calibri"/>
          <w:sz w:val="40"/>
          <w:szCs w:val="40"/>
        </w:rPr>
        <w:t>presentations schedule</w:t>
      </w:r>
    </w:p>
    <w:p w14:paraId="3C157F3A" w14:textId="77777777" w:rsidR="000543AC" w:rsidRDefault="000543AC" w:rsidP="001977AE">
      <w:pPr>
        <w:widowControl w:val="0"/>
        <w:autoSpaceDE w:val="0"/>
        <w:autoSpaceDN w:val="0"/>
        <w:adjustRightInd w:val="0"/>
        <w:rPr>
          <w:rFonts w:ascii="Helvetica Neue" w:hAnsi="Helvetica Neue" w:cs="Calibri"/>
          <w:sz w:val="40"/>
          <w:szCs w:val="40"/>
        </w:rPr>
      </w:pPr>
    </w:p>
    <w:p w14:paraId="5EF5B327" w14:textId="23D1A0E0" w:rsidR="001977AE" w:rsidRPr="006752F8" w:rsidRDefault="001977AE" w:rsidP="001977AE">
      <w:pPr>
        <w:widowControl w:val="0"/>
        <w:autoSpaceDE w:val="0"/>
        <w:autoSpaceDN w:val="0"/>
        <w:adjustRightInd w:val="0"/>
        <w:rPr>
          <w:rFonts w:ascii="Helvetica Neue" w:hAnsi="Helvetica Neue" w:cs="Calibri"/>
          <w:b/>
          <w:bCs/>
          <w:sz w:val="26"/>
          <w:szCs w:val="26"/>
        </w:rPr>
      </w:pPr>
      <w:r w:rsidRPr="006752F8">
        <w:rPr>
          <w:rFonts w:ascii="Helvetica Neue" w:hAnsi="Helvetica Neue" w:cs="Calibri"/>
          <w:b/>
          <w:bCs/>
          <w:sz w:val="26"/>
          <w:szCs w:val="26"/>
        </w:rPr>
        <w:t> </w:t>
      </w:r>
    </w:p>
    <w:tbl>
      <w:tblPr>
        <w:tblStyle w:val="PlainTable1"/>
        <w:tblW w:w="6098" w:type="dxa"/>
        <w:tblLook w:val="04A0" w:firstRow="1" w:lastRow="0" w:firstColumn="1" w:lastColumn="0" w:noHBand="0" w:noVBand="1"/>
      </w:tblPr>
      <w:tblGrid>
        <w:gridCol w:w="3049"/>
        <w:gridCol w:w="3049"/>
      </w:tblGrid>
      <w:tr w:rsidR="006752F8" w:rsidRPr="006752F8" w14:paraId="56CBD76A" w14:textId="44951E09" w:rsidTr="001502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38F62A91" w14:textId="51B3CA66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Balvoň</w:t>
            </w:r>
          </w:p>
        </w:tc>
        <w:tc>
          <w:tcPr>
            <w:tcW w:w="3049" w:type="dxa"/>
          </w:tcPr>
          <w:p w14:paraId="27AE216D" w14:textId="21ECB039" w:rsidR="006752F8" w:rsidRPr="000543AC" w:rsidRDefault="000543AC" w:rsidP="000543A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2A</w:t>
            </w:r>
            <w:r w:rsidRPr="000543AC"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 w:rsidR="00FB4B69"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  <w:tr w:rsidR="006752F8" w:rsidRPr="006752F8" w14:paraId="45086534" w14:textId="5E452A7D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6513D612" w14:textId="7D0FC982" w:rsidR="006752F8" w:rsidRPr="006752F8" w:rsidRDefault="005C2D6A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Pospíšil</w:t>
            </w:r>
          </w:p>
        </w:tc>
        <w:tc>
          <w:tcPr>
            <w:tcW w:w="3049" w:type="dxa"/>
          </w:tcPr>
          <w:p w14:paraId="1E7BD9B9" w14:textId="0AB86330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2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2</w:t>
            </w:r>
          </w:p>
        </w:tc>
      </w:tr>
      <w:tr w:rsidR="006752F8" w:rsidRPr="006752F8" w14:paraId="4217A4E4" w14:textId="105C5FA8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6E1F4E9C" w14:textId="6D15CA3A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42CE7484" w14:textId="3842CDC9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2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3</w:t>
            </w:r>
          </w:p>
        </w:tc>
      </w:tr>
      <w:tr w:rsidR="006752F8" w:rsidRPr="006752F8" w14:paraId="2B961CDD" w14:textId="0558C68C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201DA02A" w14:textId="398E431F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Dědák</w:t>
            </w:r>
          </w:p>
        </w:tc>
        <w:tc>
          <w:tcPr>
            <w:tcW w:w="3049" w:type="dxa"/>
          </w:tcPr>
          <w:p w14:paraId="39C58D20" w14:textId="02BD236E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2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B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  <w:tr w:rsidR="006752F8" w:rsidRPr="006752F8" w14:paraId="38C72338" w14:textId="6AC3DB2A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38DE0734" w14:textId="31EDC351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76BBD297" w14:textId="37718971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3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  <w:tr w:rsidR="006752F8" w:rsidRPr="006752F8" w14:paraId="4C0C01F5" w14:textId="1E8AE01F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4A9EE034" w14:textId="37B506D8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50C4C314" w14:textId="6D8699FF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3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2</w:t>
            </w:r>
          </w:p>
        </w:tc>
      </w:tr>
      <w:tr w:rsidR="006752F8" w:rsidRPr="006752F8" w14:paraId="291A04BF" w14:textId="277CAA7D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03B3F065" w14:textId="47287768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Huang Kun</w:t>
            </w:r>
          </w:p>
        </w:tc>
        <w:tc>
          <w:tcPr>
            <w:tcW w:w="3049" w:type="dxa"/>
          </w:tcPr>
          <w:p w14:paraId="74A5372D" w14:textId="19FED969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3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3</w:t>
            </w:r>
          </w:p>
        </w:tc>
      </w:tr>
      <w:tr w:rsidR="006752F8" w:rsidRPr="006752F8" w14:paraId="13AC47B7" w14:textId="0142BB47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6634D3C0" w14:textId="18A6DAF5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78174511" w14:textId="6C132D99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3B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  <w:tr w:rsidR="006752F8" w:rsidRPr="006752F8" w14:paraId="0BFEA8CC" w14:textId="2FC198CF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5347FE96" w14:textId="40354BAA" w:rsidR="006752F8" w:rsidRPr="006752F8" w:rsidRDefault="005C2D6A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Bellabarba</w:t>
            </w:r>
          </w:p>
        </w:tc>
        <w:tc>
          <w:tcPr>
            <w:tcW w:w="3049" w:type="dxa"/>
          </w:tcPr>
          <w:p w14:paraId="31101757" w14:textId="6421F264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3B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2</w:t>
            </w:r>
          </w:p>
        </w:tc>
      </w:tr>
      <w:tr w:rsidR="0015029C" w:rsidRPr="006752F8" w14:paraId="03E31AC6" w14:textId="77777777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73E43A81" w14:textId="77777777" w:rsidR="0015029C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15A55CBA" w14:textId="33C39680" w:rsidR="0015029C" w:rsidRPr="000543AC" w:rsidRDefault="0015029C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3B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3</w:t>
            </w:r>
          </w:p>
        </w:tc>
      </w:tr>
      <w:tr w:rsidR="006752F8" w:rsidRPr="006752F8" w14:paraId="2A2D4F83" w14:textId="515C2BC9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439E4797" w14:textId="199B452E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Jína</w:t>
            </w:r>
          </w:p>
        </w:tc>
        <w:tc>
          <w:tcPr>
            <w:tcW w:w="3049" w:type="dxa"/>
          </w:tcPr>
          <w:p w14:paraId="5808AD49" w14:textId="2838B910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4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  <w:tr w:rsidR="006752F8" w:rsidRPr="006752F8" w14:paraId="47AADF4F" w14:textId="5FECBF9B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27501E65" w14:textId="100699A2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Salíni</w:t>
            </w:r>
          </w:p>
        </w:tc>
        <w:tc>
          <w:tcPr>
            <w:tcW w:w="3049" w:type="dxa"/>
          </w:tcPr>
          <w:p w14:paraId="187F8157" w14:textId="2E70049E" w:rsidR="006752F8" w:rsidRPr="000543AC" w:rsidRDefault="000543AC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4</w:t>
            </w:r>
            <w:r w:rsidR="00FB4B69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 w:rsidR="00FB4B69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2</w:t>
            </w:r>
          </w:p>
        </w:tc>
      </w:tr>
      <w:tr w:rsidR="006752F8" w:rsidRPr="006752F8" w14:paraId="69E3085B" w14:textId="6E91ACE3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0145B2A5" w14:textId="4E243231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Starec</w:t>
            </w:r>
          </w:p>
        </w:tc>
        <w:tc>
          <w:tcPr>
            <w:tcW w:w="3049" w:type="dxa"/>
          </w:tcPr>
          <w:p w14:paraId="65A268D7" w14:textId="0782EDE3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4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3</w:t>
            </w:r>
          </w:p>
        </w:tc>
      </w:tr>
      <w:tr w:rsidR="006752F8" w:rsidRPr="006752F8" w14:paraId="1BF7D654" w14:textId="229CDAFF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45C46F8A" w14:textId="2B59AA9F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Karľová</w:t>
            </w:r>
          </w:p>
        </w:tc>
        <w:tc>
          <w:tcPr>
            <w:tcW w:w="3049" w:type="dxa"/>
          </w:tcPr>
          <w:p w14:paraId="768A28C6" w14:textId="4F03DD99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4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4</w:t>
            </w:r>
          </w:p>
        </w:tc>
      </w:tr>
      <w:tr w:rsidR="006752F8" w:rsidRPr="006752F8" w14:paraId="4FD2AA28" w14:textId="2D4B205A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0DE61C27" w14:textId="663D83E8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3624F03E" w14:textId="3E4C3C9D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5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1</w:t>
            </w:r>
          </w:p>
        </w:tc>
      </w:tr>
      <w:tr w:rsidR="006752F8" w:rsidRPr="006752F8" w14:paraId="47741A1B" w14:textId="4221424E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5FD69DE4" w14:textId="13DC7311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King</w:t>
            </w:r>
          </w:p>
        </w:tc>
        <w:tc>
          <w:tcPr>
            <w:tcW w:w="3049" w:type="dxa"/>
          </w:tcPr>
          <w:p w14:paraId="10F984A1" w14:textId="07B3697B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5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2</w:t>
            </w:r>
          </w:p>
        </w:tc>
      </w:tr>
      <w:tr w:rsidR="006752F8" w:rsidRPr="006752F8" w14:paraId="294830FD" w14:textId="4F61C33E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4C1A5553" w14:textId="50F9D8C3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Leuchter</w:t>
            </w:r>
          </w:p>
        </w:tc>
        <w:tc>
          <w:tcPr>
            <w:tcW w:w="3049" w:type="dxa"/>
          </w:tcPr>
          <w:p w14:paraId="748C088C" w14:textId="6443FF7F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5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B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  <w:tr w:rsidR="006752F8" w:rsidRPr="006752F8" w14:paraId="06BEEB8F" w14:textId="3B30D9B2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518C1999" w14:textId="5DD4CA55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5C1C5ECC" w14:textId="622EB5D2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5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B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2</w:t>
            </w:r>
          </w:p>
        </w:tc>
      </w:tr>
      <w:tr w:rsidR="006752F8" w:rsidRPr="006752F8" w14:paraId="1E8EE796" w14:textId="476DAFD8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655F92C8" w14:textId="45891B24" w:rsidR="006752F8" w:rsidRPr="006752F8" w:rsidRDefault="006752F8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</w:p>
        </w:tc>
        <w:tc>
          <w:tcPr>
            <w:tcW w:w="3049" w:type="dxa"/>
          </w:tcPr>
          <w:p w14:paraId="55FFD559" w14:textId="30A3D11D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6</w:t>
            </w:r>
            <w:r w:rsidR="000543AC"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="000543AC"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1</w:t>
            </w:r>
          </w:p>
        </w:tc>
      </w:tr>
      <w:tr w:rsidR="006752F8" w:rsidRPr="006752F8" w14:paraId="0B3FA769" w14:textId="52A8960A" w:rsidTr="00150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6B5732AA" w14:textId="6269285E" w:rsidR="006752F8" w:rsidRPr="006752F8" w:rsidRDefault="0015029C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Pelech</w:t>
            </w:r>
          </w:p>
        </w:tc>
        <w:tc>
          <w:tcPr>
            <w:tcW w:w="3049" w:type="dxa"/>
          </w:tcPr>
          <w:p w14:paraId="2890EE40" w14:textId="318433EC" w:rsidR="006752F8" w:rsidRPr="000543AC" w:rsidRDefault="00FB4B69" w:rsidP="000543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6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A</w:t>
            </w:r>
            <w:r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2</w:t>
            </w:r>
          </w:p>
        </w:tc>
      </w:tr>
      <w:tr w:rsidR="006752F8" w:rsidRPr="006752F8" w14:paraId="1A0CCDDE" w14:textId="5B10E750" w:rsidTr="0015029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9" w:type="dxa"/>
            <w:noWrap/>
          </w:tcPr>
          <w:p w14:paraId="2406202B" w14:textId="5BFE1DDD" w:rsidR="006752F8" w:rsidRPr="0051344B" w:rsidRDefault="0051344B" w:rsidP="006752F8">
            <w:pPr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</w:pPr>
            <w:r w:rsidRPr="0051344B">
              <w:rPr>
                <w:rFonts w:ascii="Helvetica Neue" w:eastAsia="Times New Roman" w:hAnsi="Helvetica Neue" w:cs="Calibri"/>
                <w:b w:val="0"/>
                <w:bCs w:val="0"/>
                <w:color w:val="000000"/>
                <w:sz w:val="18"/>
                <w:szCs w:val="18"/>
                <w:lang w:val="cs-CZ" w:eastAsia="en-GB"/>
              </w:rPr>
              <w:t>Soukup</w:t>
            </w:r>
          </w:p>
        </w:tc>
        <w:tc>
          <w:tcPr>
            <w:tcW w:w="3049" w:type="dxa"/>
          </w:tcPr>
          <w:p w14:paraId="3286CEA4" w14:textId="24BAB359" w:rsidR="006752F8" w:rsidRPr="000543AC" w:rsidRDefault="00FB4B69" w:rsidP="000543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</w:pP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6</w:t>
            </w:r>
            <w:r w:rsidR="000543AC"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lang w:val="cs-CZ" w:eastAsia="en-GB"/>
              </w:rPr>
              <w:t>B</w:t>
            </w:r>
            <w:r w:rsidR="000543AC" w:rsidRPr="000543AC"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x</w:t>
            </w:r>
            <w:r>
              <w:rPr>
                <w:rFonts w:ascii="Helvetica Neue" w:eastAsia="Times New Roman" w:hAnsi="Helvetica Neue" w:cs="Calibri"/>
                <w:color w:val="000000"/>
                <w:sz w:val="18"/>
                <w:szCs w:val="18"/>
                <w:vertAlign w:val="subscript"/>
                <w:lang w:val="cs-CZ" w:eastAsia="en-GB"/>
              </w:rPr>
              <w:t>1</w:t>
            </w:r>
          </w:p>
        </w:tc>
      </w:tr>
    </w:tbl>
    <w:p w14:paraId="43A1C1BB" w14:textId="77777777" w:rsidR="001A4D2D" w:rsidRPr="006752F8" w:rsidRDefault="001A4D2D">
      <w:pPr>
        <w:rPr>
          <w:rFonts w:ascii="Helvetica Neue" w:hAnsi="Helvetica Neue" w:cs="Calibri"/>
        </w:rPr>
      </w:pPr>
    </w:p>
    <w:sectPr w:rsidR="001A4D2D" w:rsidRPr="006752F8" w:rsidSect="008A380C">
      <w:pgSz w:w="11900" w:h="16840"/>
      <w:pgMar w:top="1440" w:right="1800" w:bottom="1440" w:left="180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notTrueType/>
    <w:pitch w:val="variable"/>
    <w:sig w:usb0="E1000AEF" w:usb1="5000A1FF" w:usb2="00000000" w:usb3="00000000" w:csb0="000001B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625700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DEwsTS2NDeyMDVU0lEKTi0uzszPAykwqQUAqBDHJywAAAA="/>
  </w:docVars>
  <w:rsids>
    <w:rsidRoot w:val="001977AE"/>
    <w:rsid w:val="00050E3C"/>
    <w:rsid w:val="000543AC"/>
    <w:rsid w:val="000666EA"/>
    <w:rsid w:val="000A46EB"/>
    <w:rsid w:val="001023DB"/>
    <w:rsid w:val="0015029C"/>
    <w:rsid w:val="00177FE3"/>
    <w:rsid w:val="001977AE"/>
    <w:rsid w:val="001A4D2D"/>
    <w:rsid w:val="001D292B"/>
    <w:rsid w:val="001D625C"/>
    <w:rsid w:val="001E33AE"/>
    <w:rsid w:val="001F58C5"/>
    <w:rsid w:val="0020311D"/>
    <w:rsid w:val="00271BC2"/>
    <w:rsid w:val="00286888"/>
    <w:rsid w:val="002A3ECA"/>
    <w:rsid w:val="002B16C4"/>
    <w:rsid w:val="002E46F0"/>
    <w:rsid w:val="003E0EF0"/>
    <w:rsid w:val="003E40FD"/>
    <w:rsid w:val="00456C5D"/>
    <w:rsid w:val="0051344B"/>
    <w:rsid w:val="005C2D6A"/>
    <w:rsid w:val="005D643E"/>
    <w:rsid w:val="006752F8"/>
    <w:rsid w:val="006D28C5"/>
    <w:rsid w:val="00725952"/>
    <w:rsid w:val="0075372F"/>
    <w:rsid w:val="00771D10"/>
    <w:rsid w:val="0078717E"/>
    <w:rsid w:val="008A380C"/>
    <w:rsid w:val="009C1199"/>
    <w:rsid w:val="009D0309"/>
    <w:rsid w:val="009D4AAC"/>
    <w:rsid w:val="009E1BBD"/>
    <w:rsid w:val="00A67C31"/>
    <w:rsid w:val="00B326C4"/>
    <w:rsid w:val="00B652B3"/>
    <w:rsid w:val="00B92C28"/>
    <w:rsid w:val="00BA1140"/>
    <w:rsid w:val="00BF2987"/>
    <w:rsid w:val="00C07DA0"/>
    <w:rsid w:val="00C12EAE"/>
    <w:rsid w:val="00C51049"/>
    <w:rsid w:val="00C60CF0"/>
    <w:rsid w:val="00D07680"/>
    <w:rsid w:val="00D36141"/>
    <w:rsid w:val="00D665D2"/>
    <w:rsid w:val="00D80878"/>
    <w:rsid w:val="00DB1B4C"/>
    <w:rsid w:val="00DD1C3D"/>
    <w:rsid w:val="00DF14C4"/>
    <w:rsid w:val="00E27049"/>
    <w:rsid w:val="00E40C7A"/>
    <w:rsid w:val="00E73993"/>
    <w:rsid w:val="00EB07E2"/>
    <w:rsid w:val="00EE18E0"/>
    <w:rsid w:val="00F13F14"/>
    <w:rsid w:val="00F31A0A"/>
    <w:rsid w:val="00F62D6C"/>
    <w:rsid w:val="00FB4B69"/>
    <w:rsid w:val="00FE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C76024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7A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7AE"/>
    <w:rPr>
      <w:rFonts w:ascii="Lucida Grande" w:hAnsi="Lucida Grande" w:cs="Lucida Grande"/>
      <w:sz w:val="18"/>
      <w:szCs w:val="18"/>
    </w:rPr>
  </w:style>
  <w:style w:type="table" w:styleId="GridTable2">
    <w:name w:val="Grid Table 2"/>
    <w:basedOn w:val="TableNormal"/>
    <w:uiPriority w:val="47"/>
    <w:rsid w:val="006752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6752F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tav mezinarodnich vztahu</Company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rej Ditrych</dc:creator>
  <cp:keywords/>
  <dc:description/>
  <cp:lastModifiedBy>Ondrej Ditrych</cp:lastModifiedBy>
  <cp:revision>11</cp:revision>
  <cp:lastPrinted>2018-10-01T16:20:00Z</cp:lastPrinted>
  <dcterms:created xsi:type="dcterms:W3CDTF">2021-10-13T19:24:00Z</dcterms:created>
  <dcterms:modified xsi:type="dcterms:W3CDTF">2022-11-07T09:57:00Z</dcterms:modified>
</cp:coreProperties>
</file>